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A7FAA" w14:textId="5C338FDC" w:rsidR="002D3965" w:rsidRDefault="002D3965" w:rsidP="002D3965">
      <w:pPr>
        <w:pStyle w:val="FirstParagraph"/>
        <w:jc w:val="center"/>
        <w:rPr>
          <w:b/>
          <w:bCs/>
        </w:rPr>
      </w:pPr>
      <w:r w:rsidRPr="002D3965">
        <w:rPr>
          <w:b/>
          <w:bCs/>
        </w:rPr>
        <w:t>Task – 4</w:t>
      </w:r>
    </w:p>
    <w:p w14:paraId="6F840BC2" w14:textId="77777777" w:rsidR="002D3965" w:rsidRPr="002D3965" w:rsidRDefault="002D3965" w:rsidP="002D3965">
      <w:pPr>
        <w:pStyle w:val="BodyText"/>
      </w:pPr>
    </w:p>
    <w:p w14:paraId="10E71B09" w14:textId="1716C75A" w:rsidR="00597589" w:rsidRDefault="00000000">
      <w:pPr>
        <w:pStyle w:val="FirstParagraph"/>
      </w:pPr>
      <w:r>
        <w:t>N-Queens Problem using Backtracking</w:t>
      </w:r>
    </w:p>
    <w:p w14:paraId="0D04E33E" w14:textId="77777777" w:rsidR="00597589" w:rsidRDefault="00000000">
      <w:pPr>
        <w:pStyle w:val="BodyText"/>
      </w:pPr>
      <w:r>
        <w:t>Objective: Place N queens on an N×N chessboard such that no two queens attack each other.</w:t>
      </w:r>
    </w:p>
    <w:p w14:paraId="0F8E7321" w14:textId="77777777" w:rsidR="00597589" w:rsidRDefault="00000000">
      <w:pPr>
        <w:pStyle w:val="BodyText"/>
      </w:pPr>
      <w:r>
        <w:t>Algorithm: Backtracking to explore all valid board configurations.</w:t>
      </w:r>
    </w:p>
    <w:p w14:paraId="66E375E7" w14:textId="77777777" w:rsidR="00597589" w:rsidRDefault="00000000">
      <w:pPr>
        <w:pStyle w:val="BodyText"/>
      </w:pPr>
      <w:r>
        <w:t>Functions: - print_board(board, n): Display board state. - is_safe(board, row, col): Check if a queen can be placed at (row, col). - solve_n_queens_util(board, row, n, solutions): Recursive utility for backtracking. - solve_n_queens(n): Initialize board, store all solutions, print results.</w:t>
      </w:r>
    </w:p>
    <w:p w14:paraId="3F2F129C" w14:textId="77777777" w:rsidR="00597589" w:rsidRDefault="00000000">
      <w:pPr>
        <w:pStyle w:val="BodyText"/>
      </w:pPr>
      <w:r>
        <w:t>Input: Integer N representing the number of queens.</w:t>
      </w:r>
    </w:p>
    <w:p w14:paraId="0BE9AF89" w14:textId="77777777" w:rsidR="00597589" w:rsidRDefault="00000000">
      <w:pPr>
        <w:pStyle w:val="BodyText"/>
      </w:pPr>
      <w:r>
        <w:t>Validation: Ensure user inputs a valid number.</w:t>
      </w:r>
    </w:p>
    <w:p w14:paraId="1EFFCB7A" w14:textId="77777777" w:rsidR="00597589" w:rsidRDefault="00000000">
      <w:pPr>
        <w:pStyle w:val="BodyText"/>
      </w:pPr>
      <w:r>
        <w:t>State Representation: board[i] = column index of queen in row i.</w:t>
      </w:r>
    </w:p>
    <w:p w14:paraId="562DBD58" w14:textId="77777777" w:rsidR="00597589" w:rsidRDefault="00000000">
      <w:pPr>
        <w:pStyle w:val="BodyText"/>
      </w:pPr>
      <w:r>
        <w:t>Backtracking Logic: - Place queen row by row. - Check safety in same column and diagonals. - If safe, place queen and recurse to next row. - Backtrack if no valid placement possible.</w:t>
      </w:r>
    </w:p>
    <w:p w14:paraId="33C5B163" w14:textId="77777777" w:rsidR="00597589" w:rsidRDefault="00000000">
      <w:pPr>
        <w:pStyle w:val="BodyText"/>
      </w:pPr>
      <w:r>
        <w:t>Output: - Print total number of solutions. - Display each solution board.</w:t>
      </w:r>
    </w:p>
    <w:p w14:paraId="4232E354" w14:textId="77777777" w:rsidR="00597589" w:rsidRDefault="00000000">
      <w:pPr>
        <w:pStyle w:val="BodyText"/>
      </w:pPr>
      <w:r>
        <w:t>Loop: - Repeatedly ask user for N. - Option to exit with ‘exit’. - Validate input before solving.</w:t>
      </w:r>
    </w:p>
    <w:p w14:paraId="3547E87B" w14:textId="77777777" w:rsidR="00597589" w:rsidRDefault="00000000">
      <w:pPr>
        <w:pStyle w:val="BodyText"/>
      </w:pPr>
      <w:r>
        <w:t>Example Interaction: - User inputs 4 → Displays 2 solutions for 4-Queens. - User inputs ‘exit’ → Program terminates with message.</w:t>
      </w:r>
    </w:p>
    <w:p w14:paraId="7485D8F5" w14:textId="510E0AE5" w:rsidR="002D3965" w:rsidRDefault="002D3965">
      <w:pPr>
        <w:pStyle w:val="BodyText"/>
      </w:pPr>
      <w:r>
        <w:rPr>
          <w:noProof/>
        </w:rPr>
        <w:lastRenderedPageBreak/>
        <w:drawing>
          <wp:inline distT="0" distB="0" distL="0" distR="0" wp14:anchorId="22C4E5D5" wp14:editId="2874615E">
            <wp:extent cx="5943600" cy="3120390"/>
            <wp:effectExtent l="0" t="0" r="0" b="0"/>
            <wp:docPr id="1870311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311957" name="Picture 187031195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396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9F8D3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1501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7589"/>
    <w:rsid w:val="002D3965"/>
    <w:rsid w:val="004E3578"/>
    <w:rsid w:val="0059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A6B87"/>
  <w15:docId w15:val="{93BF3FE1-96C4-4B7D-A04B-072A152C5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0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slan alamzaibkhan</dc:creator>
  <cp:keywords/>
  <cp:lastModifiedBy>arslan alamzaibkhan</cp:lastModifiedBy>
  <cp:revision>2</cp:revision>
  <dcterms:created xsi:type="dcterms:W3CDTF">2025-10-03T11:47:00Z</dcterms:created>
  <dcterms:modified xsi:type="dcterms:W3CDTF">2025-10-03T11:47:00Z</dcterms:modified>
</cp:coreProperties>
</file>